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9B97D7" w14:textId="77777777" w:rsidR="00CF4E91" w:rsidRPr="006C5ED2" w:rsidRDefault="00CF4E91" w:rsidP="00CF4E91">
      <w:pPr>
        <w:rPr>
          <w:sz w:val="30"/>
          <w:szCs w:val="30"/>
        </w:rPr>
      </w:pPr>
      <w:r w:rsidRPr="006C5ED2">
        <w:rPr>
          <w:sz w:val="30"/>
          <w:szCs w:val="30"/>
        </w:rPr>
        <w:t>Problem 1</w:t>
      </w:r>
    </w:p>
    <w:p w14:paraId="321D0D04" w14:textId="438AB3C1" w:rsidR="00CF4E91" w:rsidRDefault="00CF4E91" w:rsidP="00CF4E91">
      <w:r>
        <w:rPr>
          <w:noProof/>
        </w:rPr>
        <w:drawing>
          <wp:inline distT="0" distB="0" distL="0" distR="0" wp14:anchorId="2153114A" wp14:editId="1D1ED980">
            <wp:extent cx="5691505" cy="6929120"/>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91505" cy="6929120"/>
                    </a:xfrm>
                    <a:prstGeom prst="rect">
                      <a:avLst/>
                    </a:prstGeom>
                    <a:noFill/>
                    <a:ln>
                      <a:noFill/>
                    </a:ln>
                  </pic:spPr>
                </pic:pic>
              </a:graphicData>
            </a:graphic>
          </wp:inline>
        </w:drawing>
      </w:r>
    </w:p>
    <w:p w14:paraId="1F891A50" w14:textId="77777777" w:rsidR="00CF4E91" w:rsidRDefault="00CF4E91" w:rsidP="00CF4E91"/>
    <w:p w14:paraId="69C329F4" w14:textId="77777777" w:rsidR="00CF4E91" w:rsidRDefault="00CF4E91" w:rsidP="00CF4E91"/>
    <w:p w14:paraId="7F2D6CFF" w14:textId="145B0891" w:rsidR="00CF4E91" w:rsidRDefault="00CF4E91" w:rsidP="00CF4E91">
      <w:r>
        <w:rPr>
          <w:noProof/>
        </w:rPr>
        <w:lastRenderedPageBreak/>
        <w:drawing>
          <wp:inline distT="0" distB="0" distL="0" distR="0" wp14:anchorId="0ACB04ED" wp14:editId="1D3BA5F9">
            <wp:extent cx="5943600" cy="7920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7920990"/>
                    </a:xfrm>
                    <a:prstGeom prst="rect">
                      <a:avLst/>
                    </a:prstGeom>
                    <a:noFill/>
                    <a:ln>
                      <a:noFill/>
                    </a:ln>
                  </pic:spPr>
                </pic:pic>
              </a:graphicData>
            </a:graphic>
          </wp:inline>
        </w:drawing>
      </w:r>
    </w:p>
    <w:p w14:paraId="0CBB8068" w14:textId="7B5E7F42" w:rsidR="00CF4E91" w:rsidRDefault="00CF4E91" w:rsidP="00CF4E91">
      <w:r>
        <w:rPr>
          <w:noProof/>
        </w:rPr>
        <w:lastRenderedPageBreak/>
        <w:drawing>
          <wp:inline distT="0" distB="0" distL="0" distR="0" wp14:anchorId="29889EB0" wp14:editId="1D12F570">
            <wp:extent cx="5943600" cy="81083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8108315"/>
                    </a:xfrm>
                    <a:prstGeom prst="rect">
                      <a:avLst/>
                    </a:prstGeom>
                    <a:noFill/>
                    <a:ln>
                      <a:noFill/>
                    </a:ln>
                  </pic:spPr>
                </pic:pic>
              </a:graphicData>
            </a:graphic>
          </wp:inline>
        </w:drawing>
      </w:r>
    </w:p>
    <w:p w14:paraId="1039BC5F" w14:textId="3DDEC59A" w:rsidR="00CF4E91" w:rsidRDefault="00CF4E91" w:rsidP="00CF4E91">
      <w:r>
        <w:rPr>
          <w:noProof/>
        </w:rPr>
        <w:lastRenderedPageBreak/>
        <w:drawing>
          <wp:inline distT="0" distB="0" distL="0" distR="0" wp14:anchorId="793C8E51" wp14:editId="4F1042C8">
            <wp:extent cx="5090160" cy="6786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90160" cy="6786880"/>
                    </a:xfrm>
                    <a:prstGeom prst="rect">
                      <a:avLst/>
                    </a:prstGeom>
                    <a:noFill/>
                    <a:ln>
                      <a:noFill/>
                    </a:ln>
                  </pic:spPr>
                </pic:pic>
              </a:graphicData>
            </a:graphic>
          </wp:inline>
        </w:drawing>
      </w:r>
    </w:p>
    <w:p w14:paraId="11FC50E5" w14:textId="77777777" w:rsidR="00CF4E91" w:rsidRDefault="00CF4E91" w:rsidP="00CF4E91"/>
    <w:p w14:paraId="17B82681" w14:textId="77777777" w:rsidR="00CF4E91" w:rsidRDefault="00CF4E91" w:rsidP="00CF4E91"/>
    <w:p w14:paraId="0EA9D704" w14:textId="77777777" w:rsidR="00CF4E91" w:rsidRDefault="00CF4E91" w:rsidP="00CF4E91"/>
    <w:p w14:paraId="24AA781E" w14:textId="77777777" w:rsidR="00CF4E91" w:rsidRDefault="00CF4E91" w:rsidP="00CF4E91"/>
    <w:p w14:paraId="3ACECB33" w14:textId="46227744" w:rsidR="00CF4E91" w:rsidRDefault="00CF4E91" w:rsidP="00CF4E91">
      <w:r>
        <w:rPr>
          <w:noProof/>
        </w:rPr>
        <w:lastRenderedPageBreak/>
        <w:drawing>
          <wp:inline distT="0" distB="0" distL="0" distR="0" wp14:anchorId="232CA51A" wp14:editId="40F9B1B0">
            <wp:extent cx="5943600" cy="594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A563520" w14:textId="77777777" w:rsidR="00CF4E91" w:rsidRDefault="00CF4E91" w:rsidP="00CF4E91"/>
    <w:p w14:paraId="4840DF0C" w14:textId="77777777" w:rsidR="00CF4E91" w:rsidRDefault="00CF4E91" w:rsidP="00CF4E91"/>
    <w:p w14:paraId="7BB9A1B4" w14:textId="77777777" w:rsidR="00CF4E91" w:rsidRDefault="00CF4E91" w:rsidP="00CF4E91"/>
    <w:p w14:paraId="1B7D6822" w14:textId="77777777" w:rsidR="00CF4E91" w:rsidRDefault="00CF4E91" w:rsidP="00CF4E91"/>
    <w:p w14:paraId="3510B000" w14:textId="77777777" w:rsidR="00CF4E91" w:rsidRDefault="00CF4E91" w:rsidP="00CF4E91"/>
    <w:p w14:paraId="5C3CCD0F" w14:textId="77777777" w:rsidR="00CF4E91" w:rsidRDefault="00CF4E91" w:rsidP="00CF4E91"/>
    <w:p w14:paraId="2393A938" w14:textId="66E5DAEF" w:rsidR="00CF4E91" w:rsidRDefault="00CF4E91" w:rsidP="00CF4E91">
      <w:r>
        <w:rPr>
          <w:noProof/>
        </w:rPr>
        <w:lastRenderedPageBreak/>
        <w:drawing>
          <wp:inline distT="0" distB="0" distL="0" distR="0" wp14:anchorId="02C68AAD" wp14:editId="13C0CF85">
            <wp:extent cx="5943600" cy="69748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974840"/>
                    </a:xfrm>
                    <a:prstGeom prst="rect">
                      <a:avLst/>
                    </a:prstGeom>
                    <a:noFill/>
                    <a:ln>
                      <a:noFill/>
                    </a:ln>
                  </pic:spPr>
                </pic:pic>
              </a:graphicData>
            </a:graphic>
          </wp:inline>
        </w:drawing>
      </w:r>
    </w:p>
    <w:p w14:paraId="72CF8AFA" w14:textId="77777777" w:rsidR="00CF4E91" w:rsidRDefault="00CF4E91" w:rsidP="00CF4E91"/>
    <w:p w14:paraId="1F139D85" w14:textId="77777777" w:rsidR="00CF4E91" w:rsidRDefault="00CF4E91" w:rsidP="00CF4E91"/>
    <w:p w14:paraId="4E8EC52B" w14:textId="7D80822E" w:rsidR="00CF4E91" w:rsidRDefault="00CF4E91" w:rsidP="00CF4E91">
      <w:r>
        <w:rPr>
          <w:noProof/>
        </w:rPr>
        <w:lastRenderedPageBreak/>
        <w:drawing>
          <wp:inline distT="0" distB="0" distL="0" distR="0" wp14:anchorId="15C2B31E" wp14:editId="32B24EA9">
            <wp:extent cx="54864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562ED1E5" w14:textId="77777777" w:rsidR="00CF4E91" w:rsidRDefault="00CF4E91" w:rsidP="00CF4E91"/>
    <w:p w14:paraId="5D371EC6" w14:textId="77777777" w:rsidR="00CF4E91" w:rsidRDefault="00CF4E91" w:rsidP="00CF4E91">
      <w:r>
        <w:t>For all the three cases, we observe as the number of modes increase (n), the Fourier series become more like true analytical form. Hence the error decrease as we increase the number of Modes.</w:t>
      </w:r>
    </w:p>
    <w:p w14:paraId="26A470F1" w14:textId="77777777" w:rsidR="00CF4E91" w:rsidRDefault="00CF4E91" w:rsidP="00CF4E91"/>
    <w:p w14:paraId="0D8D8D51" w14:textId="77777777" w:rsidR="00CF4E91" w:rsidRDefault="00CF4E91" w:rsidP="00CF4E91"/>
    <w:p w14:paraId="0A732602" w14:textId="77777777" w:rsidR="00CF4E91" w:rsidRDefault="00CF4E91" w:rsidP="00CF4E91"/>
    <w:p w14:paraId="7E85DC6F" w14:textId="77777777" w:rsidR="00CF4E91" w:rsidRDefault="00CF4E91" w:rsidP="00CF4E91"/>
    <w:p w14:paraId="706699FD" w14:textId="77777777" w:rsidR="00CF4E91" w:rsidRDefault="00CF4E91" w:rsidP="00CF4E91"/>
    <w:p w14:paraId="2B2E6EEE" w14:textId="77777777" w:rsidR="00CF4E91" w:rsidRDefault="00CF4E91" w:rsidP="00CF4E91"/>
    <w:p w14:paraId="2F626938" w14:textId="77777777" w:rsidR="00CF4E91" w:rsidRPr="006C5ED2" w:rsidRDefault="00CF4E91" w:rsidP="00CF4E91">
      <w:pPr>
        <w:rPr>
          <w:sz w:val="30"/>
          <w:szCs w:val="30"/>
        </w:rPr>
      </w:pPr>
      <w:r w:rsidRPr="006C5ED2">
        <w:rPr>
          <w:sz w:val="30"/>
          <w:szCs w:val="30"/>
        </w:rPr>
        <w:lastRenderedPageBreak/>
        <w:t xml:space="preserve">Problem 2 </w:t>
      </w:r>
    </w:p>
    <w:p w14:paraId="6D6B4B21" w14:textId="31B36FB4" w:rsidR="00CF4E91" w:rsidRDefault="00CF4E91" w:rsidP="00CF4E91">
      <w:r>
        <w:rPr>
          <w:noProof/>
        </w:rPr>
        <w:drawing>
          <wp:inline distT="0" distB="0" distL="0" distR="0" wp14:anchorId="695E3614" wp14:editId="60BC4517">
            <wp:extent cx="4845685" cy="24250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45685" cy="2425065"/>
                    </a:xfrm>
                    <a:prstGeom prst="rect">
                      <a:avLst/>
                    </a:prstGeom>
                    <a:noFill/>
                    <a:ln>
                      <a:noFill/>
                    </a:ln>
                  </pic:spPr>
                </pic:pic>
              </a:graphicData>
            </a:graphic>
          </wp:inline>
        </w:drawing>
      </w:r>
    </w:p>
    <w:p w14:paraId="482E1D42" w14:textId="77777777" w:rsidR="00CF4E91" w:rsidRDefault="00CF4E91" w:rsidP="00CF4E91"/>
    <w:p w14:paraId="2C2558F3" w14:textId="75B8A8B5" w:rsidR="00CF4E91" w:rsidRDefault="00CF4E91" w:rsidP="00CF4E91">
      <w:r>
        <w:rPr>
          <w:noProof/>
        </w:rPr>
        <w:drawing>
          <wp:inline distT="0" distB="0" distL="0" distR="0" wp14:anchorId="5E4D863D" wp14:editId="66A57CFB">
            <wp:extent cx="4479290" cy="22396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79290" cy="2239645"/>
                    </a:xfrm>
                    <a:prstGeom prst="rect">
                      <a:avLst/>
                    </a:prstGeom>
                    <a:noFill/>
                    <a:ln>
                      <a:noFill/>
                    </a:ln>
                  </pic:spPr>
                </pic:pic>
              </a:graphicData>
            </a:graphic>
          </wp:inline>
        </w:drawing>
      </w:r>
    </w:p>
    <w:p w14:paraId="2FD2324D" w14:textId="6E3927F2" w:rsidR="00CF4E91" w:rsidRDefault="00CF4E91" w:rsidP="00CF4E91">
      <w:r>
        <w:rPr>
          <w:noProof/>
        </w:rPr>
        <w:drawing>
          <wp:inline distT="0" distB="0" distL="0" distR="0" wp14:anchorId="5F23BE5B" wp14:editId="1922FC63">
            <wp:extent cx="4664710" cy="23323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4710" cy="2332355"/>
                    </a:xfrm>
                    <a:prstGeom prst="rect">
                      <a:avLst/>
                    </a:prstGeom>
                    <a:noFill/>
                    <a:ln>
                      <a:noFill/>
                    </a:ln>
                  </pic:spPr>
                </pic:pic>
              </a:graphicData>
            </a:graphic>
          </wp:inline>
        </w:drawing>
      </w:r>
    </w:p>
    <w:p w14:paraId="2DE08D83" w14:textId="77777777" w:rsidR="00CF4E91" w:rsidRDefault="00CF4E91" w:rsidP="00CF4E91"/>
    <w:p w14:paraId="1AA1B6C1" w14:textId="77777777" w:rsidR="00CF4E91" w:rsidRDefault="00CF4E91" w:rsidP="00CF4E91">
      <w:r>
        <w:lastRenderedPageBreak/>
        <w:t xml:space="preserve">As N increase, The DFT value curve become more define though hard to interrupt because of the lack of intuition that DFT value provides in relation to N, But the Inverse Transformation of these DFT value shows that DFT value are calculated right as their inverse transformation matches with the true analytical values. As n, increase the error decrease. </w:t>
      </w:r>
    </w:p>
    <w:p w14:paraId="48ECCDA0" w14:textId="77777777" w:rsidR="00CF4E91" w:rsidRDefault="00CF4E91" w:rsidP="00CF4E91">
      <w:proofErr w:type="gramStart"/>
      <w:r>
        <w:t>Note:-</w:t>
      </w:r>
      <w:proofErr w:type="gramEnd"/>
      <w:r>
        <w:t xml:space="preserve"> I </w:t>
      </w:r>
      <w:proofErr w:type="spellStart"/>
      <w:r>
        <w:t>m</w:t>
      </w:r>
      <w:proofErr w:type="spellEnd"/>
      <w:r>
        <w:t xml:space="preserve"> plotting the values of data from [0,N] as [-N,0) is the mirror images of [0,N]. The FFTW pack also take indices from [</w:t>
      </w:r>
      <w:proofErr w:type="gramStart"/>
      <w:r>
        <w:t>0,N</w:t>
      </w:r>
      <w:proofErr w:type="gramEnd"/>
      <w:r>
        <w:t>].</w:t>
      </w:r>
    </w:p>
    <w:p w14:paraId="3F993FDA" w14:textId="77777777" w:rsidR="00CF4E91" w:rsidRDefault="00CF4E91" w:rsidP="00CF4E91"/>
    <w:p w14:paraId="75336808" w14:textId="556B6A00" w:rsidR="00CF4E91" w:rsidRDefault="00CF4E91" w:rsidP="00CF4E91">
      <w:r>
        <w:rPr>
          <w:noProof/>
        </w:rPr>
        <w:drawing>
          <wp:inline distT="0" distB="0" distL="0" distR="0" wp14:anchorId="794A8DFC" wp14:editId="2AD2008A">
            <wp:extent cx="2743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r>
        <w:rPr>
          <w:noProof/>
        </w:rPr>
        <w:drawing>
          <wp:inline distT="0" distB="0" distL="0" distR="0" wp14:anchorId="3C35F016" wp14:editId="3525A661">
            <wp:extent cx="2522855" cy="1868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2855" cy="1868170"/>
                    </a:xfrm>
                    <a:prstGeom prst="rect">
                      <a:avLst/>
                    </a:prstGeom>
                    <a:noFill/>
                    <a:ln>
                      <a:noFill/>
                    </a:ln>
                  </pic:spPr>
                </pic:pic>
              </a:graphicData>
            </a:graphic>
          </wp:inline>
        </w:drawing>
      </w:r>
    </w:p>
    <w:p w14:paraId="502AF2F1" w14:textId="77777777" w:rsidR="00CF4E91" w:rsidRDefault="00CF4E91" w:rsidP="00CF4E91">
      <w:r>
        <w:t xml:space="preserve">       Without Noise</w:t>
      </w:r>
      <w:r>
        <w:tab/>
      </w:r>
      <w:r>
        <w:tab/>
      </w:r>
      <w:r>
        <w:tab/>
      </w:r>
      <w:r>
        <w:tab/>
      </w:r>
      <w:r>
        <w:tab/>
      </w:r>
      <w:r>
        <w:tab/>
        <w:t>with Noise</w:t>
      </w:r>
    </w:p>
    <w:p w14:paraId="1AB6E118" w14:textId="77777777" w:rsidR="00CF4E91" w:rsidRDefault="00CF4E91" w:rsidP="00CF4E91"/>
    <w:p w14:paraId="74E60B84" w14:textId="4A4A22E3" w:rsidR="00CF4E91" w:rsidRDefault="00CF4E91" w:rsidP="00CF4E91">
      <w:r>
        <w:rPr>
          <w:noProof/>
        </w:rPr>
        <w:drawing>
          <wp:inline distT="0" distB="0" distL="0" distR="0" wp14:anchorId="7C48596D" wp14:editId="34FC3355">
            <wp:extent cx="3349625" cy="222948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49625" cy="2229485"/>
                    </a:xfrm>
                    <a:prstGeom prst="rect">
                      <a:avLst/>
                    </a:prstGeom>
                    <a:noFill/>
                    <a:ln>
                      <a:noFill/>
                    </a:ln>
                  </pic:spPr>
                </pic:pic>
              </a:graphicData>
            </a:graphic>
          </wp:inline>
        </w:drawing>
      </w:r>
    </w:p>
    <w:p w14:paraId="3854B0D4" w14:textId="77777777" w:rsidR="00CF4E91" w:rsidRDefault="00CF4E91" w:rsidP="00CF4E91">
      <w:r>
        <w:t xml:space="preserve">          Function value with and without Noise.</w:t>
      </w:r>
    </w:p>
    <w:p w14:paraId="241081D2" w14:textId="77777777" w:rsidR="00CF4E91" w:rsidRDefault="00CF4E91" w:rsidP="00CF4E91">
      <w:r>
        <w:t xml:space="preserve">              </w:t>
      </w:r>
    </w:p>
    <w:p w14:paraId="28510FBC" w14:textId="77777777" w:rsidR="00CF4E91" w:rsidRDefault="00CF4E91" w:rsidP="00CF4E91">
      <w:r>
        <w:t xml:space="preserve">The frequency spectrum of data without noise shows that signal is made up of dominating frequency at 25,80,240,315 Hz. After adding the white noise, I observe the same peak frequency. As noise is added, a lot of peak is </w:t>
      </w:r>
      <w:proofErr w:type="gramStart"/>
      <w:r>
        <w:t>observe</w:t>
      </w:r>
      <w:proofErr w:type="gramEnd"/>
      <w:r>
        <w:t xml:space="preserve"> in frequency spectrum as expected. However, I am not observing the peak at 125 and I am not sure why. In the function value </w:t>
      </w:r>
      <w:proofErr w:type="gramStart"/>
      <w:r>
        <w:t>spectrum</w:t>
      </w:r>
      <w:proofErr w:type="gramEnd"/>
      <w:r>
        <w:t xml:space="preserve"> the noisy data completely overlap on function value from clean data. </w:t>
      </w:r>
    </w:p>
    <w:p w14:paraId="48D56CD9" w14:textId="77777777" w:rsidR="00CF4E91" w:rsidRDefault="00CF4E91" w:rsidP="00CF4E91">
      <w:proofErr w:type="gramStart"/>
      <w:r>
        <w:lastRenderedPageBreak/>
        <w:t>Note:-</w:t>
      </w:r>
      <w:proofErr w:type="gramEnd"/>
      <w:r>
        <w:t xml:space="preserve"> To compile the code I used the command</w:t>
      </w:r>
    </w:p>
    <w:p w14:paraId="3EBD9A99" w14:textId="77777777" w:rsidR="00CF4E91" w:rsidRDefault="00CF4E91" w:rsidP="00CF4E91"/>
    <w:p w14:paraId="0AE0AA4A" w14:textId="77777777" w:rsidR="00CF4E91" w:rsidRDefault="00CF4E91" w:rsidP="00CF4E91">
      <w:r w:rsidRPr="00C423F8">
        <w:t>g++ main.cpp -lfftw3 &amp;&amp; ./</w:t>
      </w:r>
      <w:proofErr w:type="spellStart"/>
      <w:r w:rsidRPr="00C423F8">
        <w:t>a.out</w:t>
      </w:r>
      <w:proofErr w:type="spellEnd"/>
    </w:p>
    <w:p w14:paraId="100C20AE" w14:textId="77777777" w:rsidR="0057044F" w:rsidRDefault="0057044F">
      <w:bookmarkStart w:id="0" w:name="_GoBack"/>
      <w:bookmarkEnd w:id="0"/>
    </w:p>
    <w:sectPr w:rsidR="0057044F">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TQ0MjEyNrUwMjBV0lEKTi0uzszPAykwrAUAltVjEywAAAA="/>
  </w:docVars>
  <w:rsids>
    <w:rsidRoot w:val="004D26E8"/>
    <w:rsid w:val="004D26E8"/>
    <w:rsid w:val="0057044F"/>
    <w:rsid w:val="00CF4E9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129066-B5C1-4C18-9BB3-CFA87D133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F4E91"/>
    <w:rPr>
      <w:rFonts w:eastAsiaTheme="minorEastAsia"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png"/><Relationship Id="rId5" Type="http://schemas.openxmlformats.org/officeDocument/2006/relationships/image" Target="media/image2.jpe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203</Words>
  <Characters>1162</Characters>
  <Application>Microsoft Office Word</Application>
  <DocSecurity>0</DocSecurity>
  <Lines>9</Lines>
  <Paragraphs>2</Paragraphs>
  <ScaleCrop>false</ScaleCrop>
  <Company/>
  <LinksUpToDate>false</LinksUpToDate>
  <CharactersWithSpaces>1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aj.chouhan@iitrpr.ac.in</dc:creator>
  <cp:keywords/>
  <dc:description/>
  <cp:lastModifiedBy>pankaj.chouhan@iitrpr.ac.in</cp:lastModifiedBy>
  <cp:revision>2</cp:revision>
  <dcterms:created xsi:type="dcterms:W3CDTF">2020-03-27T02:52:00Z</dcterms:created>
  <dcterms:modified xsi:type="dcterms:W3CDTF">2020-03-27T02:52:00Z</dcterms:modified>
</cp:coreProperties>
</file>